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A4739" w14:textId="641E7A64" w:rsidR="00662BEB" w:rsidRDefault="00E330AB">
      <w:pPr>
        <w:ind w:leftChars="1100" w:left="2640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0DD15CA" wp14:editId="3A337BB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943100" cy="457200"/>
                <wp:effectExtent l="0" t="0" r="0" b="190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9DD039" w14:textId="77777777" w:rsidR="00662BEB" w:rsidRPr="00A07EC3" w:rsidRDefault="00662BEB">
                            <w:pPr>
                              <w:rPr>
                                <w:rFonts w:ascii="標楷體" w:eastAsia="標楷體" w:hAnsi="標楷體"/>
                                <w:sz w:val="36"/>
                              </w:rPr>
                            </w:pPr>
                            <w:r w:rsidRPr="00A07EC3">
                              <w:rPr>
                                <w:rFonts w:ascii="標楷體" w:eastAsia="標楷體" w:hAnsi="標楷體" w:hint="eastAsia"/>
                                <w:sz w:val="36"/>
                              </w:rPr>
                              <w:t>投標專用公文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DD15C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0;width:153pt;height:3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" filled="f" stroked="f">
                <v:textbox>
                  <w:txbxContent>
                    <w:p w14:paraId="329DD039" w14:textId="77777777" w:rsidR="00662BEB" w:rsidRPr="00A07EC3" w:rsidRDefault="00662BEB">
                      <w:pPr>
                        <w:rPr>
                          <w:rFonts w:ascii="標楷體" w:eastAsia="標楷體" w:hAnsi="標楷體"/>
                          <w:sz w:val="36"/>
                        </w:rPr>
                      </w:pPr>
                      <w:r w:rsidRPr="00A07EC3">
                        <w:rPr>
                          <w:rFonts w:ascii="標楷體" w:eastAsia="標楷體" w:hAnsi="標楷體" w:hint="eastAsia"/>
                          <w:sz w:val="36"/>
                        </w:rPr>
                        <w:t>投標專用公文封</w:t>
                      </w:r>
                    </w:p>
                  </w:txbxContent>
                </v:textbox>
              </v:shape>
            </w:pict>
          </mc:Fallback>
        </mc:AlternateContent>
      </w:r>
    </w:p>
    <w:p w14:paraId="6E3B226E" w14:textId="7E8D2AA7" w:rsidR="00662BEB" w:rsidRDefault="00662BEB">
      <w:pPr>
        <w:ind w:leftChars="1100" w:left="2640"/>
        <w:rPr>
          <w:rFonts w:ascii="標楷體" w:eastAsia="標楷體" w:hAnsi="標楷體"/>
        </w:rPr>
      </w:pPr>
    </w:p>
    <w:p w14:paraId="6DA4D629" w14:textId="4063163C" w:rsidR="00662BEB" w:rsidRDefault="00E330AB">
      <w:pPr>
        <w:ind w:leftChars="1100" w:left="2640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C99A15A" wp14:editId="74B0DEDF">
                <wp:simplePos x="0" y="0"/>
                <wp:positionH relativeFrom="column">
                  <wp:posOffset>342900</wp:posOffset>
                </wp:positionH>
                <wp:positionV relativeFrom="paragraph">
                  <wp:posOffset>133350</wp:posOffset>
                </wp:positionV>
                <wp:extent cx="7200900" cy="1029335"/>
                <wp:effectExtent l="0" t="0" r="0" b="127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0900" cy="1029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F041CF" w14:textId="77777777" w:rsidR="00662BEB" w:rsidRPr="00A07EC3" w:rsidRDefault="00662BEB">
                            <w:pPr>
                              <w:rPr>
                                <w:rFonts w:ascii="Arial" w:eastAsia="標楷體" w:hAnsi="Arial" w:cs="Arial"/>
                                <w:sz w:val="48"/>
                              </w:rPr>
                            </w:pPr>
                            <w:r w:rsidRPr="00A07EC3">
                              <w:rPr>
                                <w:rFonts w:ascii="Arial" w:eastAsia="標楷體" w:hAnsi="Arial" w:cs="Arial"/>
                                <w:sz w:val="48"/>
                              </w:rPr>
                              <w:t>22101</w:t>
                            </w:r>
                          </w:p>
                          <w:p w14:paraId="3E195287" w14:textId="1F50BD10" w:rsidR="00662BEB" w:rsidRPr="00A07EC3" w:rsidRDefault="003B370B">
                            <w:pPr>
                              <w:rPr>
                                <w:rFonts w:ascii="Arial" w:eastAsia="標楷體" w:hAnsi="Arial" w:cs="Arial"/>
                                <w:sz w:val="48"/>
                              </w:rPr>
                            </w:pPr>
                            <w:r w:rsidRPr="00A07EC3">
                              <w:rPr>
                                <w:rFonts w:ascii="Arial" w:eastAsia="標楷體" w:hAnsi="Arial" w:cs="Arial"/>
                                <w:sz w:val="48"/>
                              </w:rPr>
                              <w:t>新</w:t>
                            </w:r>
                            <w:r w:rsidR="00662BEB" w:rsidRPr="00A07EC3">
                              <w:rPr>
                                <w:rFonts w:ascii="Arial" w:eastAsia="標楷體" w:hAnsi="Arial" w:cs="Arial"/>
                                <w:sz w:val="48"/>
                              </w:rPr>
                              <w:t>北</w:t>
                            </w:r>
                            <w:r w:rsidRPr="00A07EC3">
                              <w:rPr>
                                <w:rFonts w:ascii="Arial" w:eastAsia="標楷體" w:hAnsi="Arial" w:cs="Arial"/>
                                <w:sz w:val="48"/>
                              </w:rPr>
                              <w:t>市汐止區</w:t>
                            </w:r>
                            <w:r w:rsidR="00662BEB" w:rsidRPr="00A07EC3">
                              <w:rPr>
                                <w:rFonts w:ascii="Arial" w:eastAsia="標楷體" w:hAnsi="Arial" w:cs="Arial"/>
                                <w:sz w:val="48"/>
                              </w:rPr>
                              <w:t>新台五路</w:t>
                            </w:r>
                            <w:r w:rsidR="00A07EC3">
                              <w:rPr>
                                <w:rFonts w:ascii="Arial" w:eastAsia="標楷體" w:hAnsi="Arial" w:cs="Arial" w:hint="eastAsia"/>
                                <w:sz w:val="48"/>
                              </w:rPr>
                              <w:t>一</w:t>
                            </w:r>
                            <w:r w:rsidR="00662BEB" w:rsidRPr="00A07EC3">
                              <w:rPr>
                                <w:rFonts w:ascii="Arial" w:eastAsia="標楷體" w:hAnsi="Arial" w:cs="Arial"/>
                                <w:sz w:val="48"/>
                              </w:rPr>
                              <w:t>段</w:t>
                            </w:r>
                            <w:r w:rsidR="00662BEB" w:rsidRPr="00A07EC3">
                              <w:rPr>
                                <w:rFonts w:ascii="Arial" w:eastAsia="標楷體" w:hAnsi="Arial" w:cs="Arial"/>
                                <w:sz w:val="48"/>
                              </w:rPr>
                              <w:t>79</w:t>
                            </w:r>
                            <w:r w:rsidR="00662BEB" w:rsidRPr="00A07EC3">
                              <w:rPr>
                                <w:rFonts w:ascii="Arial" w:eastAsia="標楷體" w:hAnsi="Arial" w:cs="Arial"/>
                                <w:sz w:val="48"/>
                              </w:rPr>
                              <w:t>號</w:t>
                            </w:r>
                            <w:r w:rsidR="00662BEB" w:rsidRPr="00A07EC3">
                              <w:rPr>
                                <w:rFonts w:ascii="Arial" w:eastAsia="標楷體" w:hAnsi="Arial" w:cs="Arial"/>
                                <w:sz w:val="48"/>
                              </w:rPr>
                              <w:t>2</w:t>
                            </w:r>
                            <w:r w:rsidR="00662BEB" w:rsidRPr="00A07EC3">
                              <w:rPr>
                                <w:rFonts w:ascii="Arial" w:eastAsia="標楷體" w:hAnsi="Arial" w:cs="Arial"/>
                                <w:sz w:val="48"/>
                              </w:rPr>
                              <w:t>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99A15A" id="Text Box 4" o:spid="_x0000_s1027" type="#_x0000_t202" style="position:absolute;left:0;text-align:left;margin-left:27pt;margin-top:10.5pt;width:567pt;height:81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" filled="f" stroked="f">
                <v:textbox>
                  <w:txbxContent>
                    <w:p w14:paraId="0AF041CF" w14:textId="77777777" w:rsidR="00662BEB" w:rsidRPr="00A07EC3" w:rsidRDefault="00662BEB">
                      <w:pPr>
                        <w:rPr>
                          <w:rFonts w:ascii="Arial" w:eastAsia="標楷體" w:hAnsi="Arial" w:cs="Arial"/>
                          <w:sz w:val="48"/>
                        </w:rPr>
                      </w:pPr>
                      <w:r w:rsidRPr="00A07EC3">
                        <w:rPr>
                          <w:rFonts w:ascii="Arial" w:eastAsia="標楷體" w:hAnsi="Arial" w:cs="Arial"/>
                          <w:sz w:val="48"/>
                        </w:rPr>
                        <w:t>22101</w:t>
                      </w:r>
                    </w:p>
                    <w:p w14:paraId="3E195287" w14:textId="1F50BD10" w:rsidR="00662BEB" w:rsidRPr="00A07EC3" w:rsidRDefault="003B370B">
                      <w:pPr>
                        <w:rPr>
                          <w:rFonts w:ascii="Arial" w:eastAsia="標楷體" w:hAnsi="Arial" w:cs="Arial"/>
                          <w:sz w:val="48"/>
                        </w:rPr>
                      </w:pPr>
                      <w:r w:rsidRPr="00A07EC3">
                        <w:rPr>
                          <w:rFonts w:ascii="Arial" w:eastAsia="標楷體" w:hAnsi="Arial" w:cs="Arial"/>
                          <w:sz w:val="48"/>
                        </w:rPr>
                        <w:t>新</w:t>
                      </w:r>
                      <w:r w:rsidR="00662BEB" w:rsidRPr="00A07EC3">
                        <w:rPr>
                          <w:rFonts w:ascii="Arial" w:eastAsia="標楷體" w:hAnsi="Arial" w:cs="Arial"/>
                          <w:sz w:val="48"/>
                        </w:rPr>
                        <w:t>北</w:t>
                      </w:r>
                      <w:r w:rsidRPr="00A07EC3">
                        <w:rPr>
                          <w:rFonts w:ascii="Arial" w:eastAsia="標楷體" w:hAnsi="Arial" w:cs="Arial"/>
                          <w:sz w:val="48"/>
                        </w:rPr>
                        <w:t>市汐止區</w:t>
                      </w:r>
                      <w:r w:rsidR="00662BEB" w:rsidRPr="00A07EC3">
                        <w:rPr>
                          <w:rFonts w:ascii="Arial" w:eastAsia="標楷體" w:hAnsi="Arial" w:cs="Arial"/>
                          <w:sz w:val="48"/>
                        </w:rPr>
                        <w:t>新台五路</w:t>
                      </w:r>
                      <w:r w:rsidR="00A07EC3">
                        <w:rPr>
                          <w:rFonts w:ascii="Arial" w:eastAsia="標楷體" w:hAnsi="Arial" w:cs="Arial" w:hint="eastAsia"/>
                          <w:sz w:val="48"/>
                        </w:rPr>
                        <w:t>一</w:t>
                      </w:r>
                      <w:r w:rsidR="00662BEB" w:rsidRPr="00A07EC3">
                        <w:rPr>
                          <w:rFonts w:ascii="Arial" w:eastAsia="標楷體" w:hAnsi="Arial" w:cs="Arial"/>
                          <w:sz w:val="48"/>
                        </w:rPr>
                        <w:t>段</w:t>
                      </w:r>
                      <w:r w:rsidR="00662BEB" w:rsidRPr="00A07EC3">
                        <w:rPr>
                          <w:rFonts w:ascii="Arial" w:eastAsia="標楷體" w:hAnsi="Arial" w:cs="Arial"/>
                          <w:sz w:val="48"/>
                        </w:rPr>
                        <w:t>79</w:t>
                      </w:r>
                      <w:r w:rsidR="00662BEB" w:rsidRPr="00A07EC3">
                        <w:rPr>
                          <w:rFonts w:ascii="Arial" w:eastAsia="標楷體" w:hAnsi="Arial" w:cs="Arial"/>
                          <w:sz w:val="48"/>
                        </w:rPr>
                        <w:t>號</w:t>
                      </w:r>
                      <w:r w:rsidR="00662BEB" w:rsidRPr="00A07EC3">
                        <w:rPr>
                          <w:rFonts w:ascii="Arial" w:eastAsia="標楷體" w:hAnsi="Arial" w:cs="Arial"/>
                          <w:sz w:val="48"/>
                        </w:rPr>
                        <w:t>2</w:t>
                      </w:r>
                      <w:r w:rsidR="00662BEB" w:rsidRPr="00A07EC3">
                        <w:rPr>
                          <w:rFonts w:ascii="Arial" w:eastAsia="標楷體" w:hAnsi="Arial" w:cs="Arial"/>
                          <w:sz w:val="48"/>
                        </w:rPr>
                        <w:t>樓</w:t>
                      </w:r>
                    </w:p>
                  </w:txbxContent>
                </v:textbox>
              </v:shape>
            </w:pict>
          </mc:Fallback>
        </mc:AlternateContent>
      </w:r>
    </w:p>
    <w:p w14:paraId="67B8DB01" w14:textId="77777777" w:rsidR="00662BEB" w:rsidRDefault="00662BEB">
      <w:pPr>
        <w:ind w:leftChars="1100" w:left="2640"/>
        <w:rPr>
          <w:rFonts w:ascii="標楷體" w:eastAsia="標楷體" w:hAnsi="標楷體"/>
        </w:rPr>
      </w:pPr>
    </w:p>
    <w:p w14:paraId="39B695CC" w14:textId="77777777" w:rsidR="00662BEB" w:rsidRDefault="00662BEB">
      <w:pPr>
        <w:ind w:leftChars="1100" w:left="2640"/>
        <w:rPr>
          <w:rFonts w:ascii="標楷體" w:eastAsia="標楷體" w:hAnsi="標楷體"/>
        </w:rPr>
      </w:pPr>
    </w:p>
    <w:p w14:paraId="2C9D842F" w14:textId="77777777" w:rsidR="00662BEB" w:rsidRDefault="00662BEB">
      <w:pPr>
        <w:ind w:leftChars="1100" w:left="2640"/>
        <w:rPr>
          <w:rFonts w:ascii="標楷體" w:eastAsia="標楷體" w:hAnsi="標楷體"/>
        </w:rPr>
      </w:pPr>
    </w:p>
    <w:p w14:paraId="31E4C715" w14:textId="77777777" w:rsidR="00662BEB" w:rsidRDefault="00662BEB" w:rsidP="005B08B8">
      <w:pPr>
        <w:rPr>
          <w:rFonts w:ascii="標楷體" w:eastAsia="標楷體" w:hAnsi="標楷體"/>
        </w:rPr>
      </w:pPr>
    </w:p>
    <w:p w14:paraId="30B63976" w14:textId="77777777" w:rsidR="00662BEB" w:rsidRDefault="00662BEB">
      <w:pPr>
        <w:ind w:leftChars="1100" w:left="2640"/>
        <w:rPr>
          <w:rFonts w:ascii="標楷體" w:eastAsia="標楷體" w:hAnsi="標楷體"/>
        </w:rPr>
      </w:pPr>
    </w:p>
    <w:p w14:paraId="59C72C9F" w14:textId="783286A3" w:rsidR="00690281" w:rsidRDefault="00E330AB">
      <w:pPr>
        <w:rPr>
          <w:rFonts w:ascii="標楷體" w:eastAsia="標楷體" w:hAnsi="標楷體"/>
          <w:sz w:val="96"/>
          <w:bdr w:val="single" w:sz="4" w:space="0" w:color="auto"/>
        </w:rPr>
      </w:pPr>
      <w:r>
        <w:rPr>
          <w:rFonts w:ascii="標楷體" w:eastAsia="標楷體" w:hAnsi="標楷體"/>
          <w:noProof/>
          <w:sz w:val="96"/>
          <w:bdr w:val="single" w:sz="4" w:space="0" w:color="auto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CCFD1AA" wp14:editId="430A2B79">
                <wp:simplePos x="0" y="0"/>
                <wp:positionH relativeFrom="column">
                  <wp:posOffset>180975</wp:posOffset>
                </wp:positionH>
                <wp:positionV relativeFrom="paragraph">
                  <wp:posOffset>211455</wp:posOffset>
                </wp:positionV>
                <wp:extent cx="8491220" cy="558165"/>
                <wp:effectExtent l="9525" t="11430" r="5080" b="1143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91220" cy="558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F2B4D" w14:textId="77777777" w:rsidR="00690281" w:rsidRPr="00A07EC3" w:rsidRDefault="00690281" w:rsidP="00690281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48"/>
                                <w:szCs w:val="48"/>
                              </w:rPr>
                            </w:pPr>
                            <w:r w:rsidRPr="00A07EC3">
                              <w:rPr>
                                <w:rFonts w:ascii="標楷體" w:eastAsia="標楷體" w:hAnsi="標楷體" w:hint="eastAsia"/>
                                <w:sz w:val="48"/>
                                <w:szCs w:val="48"/>
                              </w:rPr>
                              <w:t>財團法人中國生產力中心行政與安全衛生管理室採購組收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CFD1AA" id="Text Box 5" o:spid="_x0000_s1028" type="#_x0000_t202" style="position:absolute;margin-left:14.25pt;margin-top:16.65pt;width:668.6pt;height:43.95pt;z-index:2516587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">
                <v:textbox style="mso-fit-shape-to-text:t">
                  <w:txbxContent>
                    <w:p w14:paraId="017F2B4D" w14:textId="77777777" w:rsidR="00690281" w:rsidRPr="00A07EC3" w:rsidRDefault="00690281" w:rsidP="00690281">
                      <w:pPr>
                        <w:jc w:val="center"/>
                        <w:rPr>
                          <w:rFonts w:ascii="標楷體" w:eastAsia="標楷體" w:hAnsi="標楷體"/>
                          <w:sz w:val="48"/>
                          <w:szCs w:val="48"/>
                        </w:rPr>
                      </w:pPr>
                      <w:r w:rsidRPr="00A07EC3">
                        <w:rPr>
                          <w:rFonts w:ascii="標楷體" w:eastAsia="標楷體" w:hAnsi="標楷體" w:hint="eastAsia"/>
                          <w:sz w:val="48"/>
                          <w:szCs w:val="48"/>
                        </w:rPr>
                        <w:t>財團法人中國生產力中心行政與安全衛生管理室採購組收</w:t>
                      </w:r>
                    </w:p>
                  </w:txbxContent>
                </v:textbox>
              </v:shape>
            </w:pict>
          </mc:Fallback>
        </mc:AlternateContent>
      </w:r>
      <w:r w:rsidR="00662BEB">
        <w:rPr>
          <w:rFonts w:ascii="標楷體" w:eastAsia="標楷體" w:hAnsi="標楷體" w:hint="eastAsia"/>
          <w:sz w:val="96"/>
        </w:rPr>
        <w:t xml:space="preserve">　</w:t>
      </w:r>
      <w:r w:rsidR="00662BEB">
        <w:rPr>
          <w:rFonts w:ascii="標楷體" w:eastAsia="標楷體" w:hAnsi="標楷體" w:hint="eastAsia"/>
          <w:sz w:val="96"/>
          <w:bdr w:val="single" w:sz="4" w:space="0" w:color="auto"/>
        </w:rPr>
        <w:t xml:space="preserve">　</w:t>
      </w:r>
    </w:p>
    <w:p w14:paraId="4907B7E9" w14:textId="77777777" w:rsidR="00690281" w:rsidRDefault="00690281">
      <w:pPr>
        <w:rPr>
          <w:rFonts w:ascii="標楷體" w:eastAsia="標楷體" w:hAnsi="標楷體"/>
        </w:rPr>
      </w:pPr>
    </w:p>
    <w:p w14:paraId="482751EA" w14:textId="5A8FF955" w:rsidR="000737F6" w:rsidRPr="00A07EC3" w:rsidRDefault="00662BEB" w:rsidP="002D2546">
      <w:pPr>
        <w:spacing w:beforeLines="50" w:before="180" w:afterLines="50" w:after="180" w:line="500" w:lineRule="exact"/>
        <w:ind w:leftChars="1067" w:left="4404" w:hangingChars="512" w:hanging="1843"/>
        <w:rPr>
          <w:rFonts w:ascii="Arial" w:eastAsia="標楷體" w:hAnsi="Arial" w:cs="Arial"/>
          <w:sz w:val="36"/>
          <w:szCs w:val="36"/>
        </w:rPr>
      </w:pPr>
      <w:r w:rsidRPr="00A07EC3">
        <w:rPr>
          <w:rFonts w:ascii="Arial" w:eastAsia="標楷體" w:hAnsi="Arial" w:cs="Arial"/>
          <w:sz w:val="36"/>
          <w:szCs w:val="28"/>
        </w:rPr>
        <w:t>標案名稱：</w:t>
      </w:r>
      <w:r w:rsidR="00F43091" w:rsidRPr="00A07EC3">
        <w:rPr>
          <w:rFonts w:ascii="Arial" w:eastAsia="標楷體" w:hAnsi="Arial" w:cs="Arial"/>
          <w:sz w:val="36"/>
          <w:szCs w:val="28"/>
        </w:rPr>
        <w:t>「</w:t>
      </w:r>
      <w:proofErr w:type="gramStart"/>
      <w:r w:rsidR="00E330AB" w:rsidRPr="00E330AB">
        <w:rPr>
          <w:rFonts w:ascii="Arial" w:eastAsia="標楷體" w:hAnsi="Arial" w:cs="Arial" w:hint="eastAsia"/>
          <w:b/>
          <w:sz w:val="40"/>
          <w:szCs w:val="40"/>
        </w:rPr>
        <w:t>116</w:t>
      </w:r>
      <w:proofErr w:type="gramEnd"/>
      <w:r w:rsidR="00E330AB" w:rsidRPr="00E330AB">
        <w:rPr>
          <w:rFonts w:ascii="Arial" w:eastAsia="標楷體" w:hAnsi="Arial" w:cs="Arial" w:hint="eastAsia"/>
          <w:b/>
          <w:sz w:val="40"/>
          <w:szCs w:val="40"/>
        </w:rPr>
        <w:t>年度商務出國服務旅行社評選</w:t>
      </w:r>
      <w:r w:rsidR="00F43091" w:rsidRPr="00A07EC3">
        <w:rPr>
          <w:rFonts w:ascii="Arial" w:eastAsia="標楷體" w:hAnsi="Arial" w:cs="Arial"/>
          <w:sz w:val="36"/>
          <w:szCs w:val="28"/>
        </w:rPr>
        <w:t>」案</w:t>
      </w:r>
    </w:p>
    <w:p w14:paraId="277E69E8" w14:textId="77777777" w:rsidR="00662BEB" w:rsidRPr="00A07EC3" w:rsidRDefault="00662BEB" w:rsidP="002D2546">
      <w:pPr>
        <w:spacing w:beforeLines="50" w:before="180" w:afterLines="50" w:after="180" w:line="500" w:lineRule="exact"/>
        <w:ind w:leftChars="1067" w:left="4404" w:hangingChars="512" w:hanging="1843"/>
        <w:rPr>
          <w:rFonts w:ascii="Arial" w:eastAsia="標楷體" w:hAnsi="Arial" w:cs="Arial"/>
          <w:sz w:val="36"/>
          <w:szCs w:val="28"/>
        </w:rPr>
      </w:pPr>
      <w:r w:rsidRPr="00A07EC3">
        <w:rPr>
          <w:rFonts w:ascii="Arial" w:eastAsia="標楷體" w:hAnsi="Arial" w:cs="Arial"/>
          <w:sz w:val="36"/>
          <w:szCs w:val="28"/>
        </w:rPr>
        <w:t>廠商名稱：</w:t>
      </w:r>
    </w:p>
    <w:p w14:paraId="37B1B256" w14:textId="77777777" w:rsidR="003B370B" w:rsidRPr="00A07EC3" w:rsidRDefault="003B370B" w:rsidP="002D2546">
      <w:pPr>
        <w:spacing w:beforeLines="50" w:before="180" w:afterLines="50" w:after="180" w:line="500" w:lineRule="exact"/>
        <w:ind w:leftChars="1067" w:left="4404" w:hangingChars="512" w:hanging="1843"/>
        <w:rPr>
          <w:rFonts w:ascii="Arial" w:eastAsia="標楷體" w:hAnsi="Arial" w:cs="Arial"/>
          <w:sz w:val="36"/>
          <w:szCs w:val="28"/>
        </w:rPr>
      </w:pPr>
      <w:r w:rsidRPr="00A07EC3">
        <w:rPr>
          <w:rFonts w:ascii="Arial" w:eastAsia="標楷體" w:hAnsi="Arial" w:cs="Arial"/>
          <w:sz w:val="36"/>
          <w:szCs w:val="28"/>
        </w:rPr>
        <w:t>連</w:t>
      </w:r>
      <w:r w:rsidRPr="00A07EC3">
        <w:rPr>
          <w:rFonts w:ascii="Arial" w:eastAsia="標楷體" w:hAnsi="Arial" w:cs="Arial"/>
          <w:sz w:val="36"/>
          <w:szCs w:val="28"/>
        </w:rPr>
        <w:t xml:space="preserve"> </w:t>
      </w:r>
      <w:r w:rsidRPr="00A07EC3">
        <w:rPr>
          <w:rFonts w:ascii="Arial" w:eastAsia="標楷體" w:hAnsi="Arial" w:cs="Arial"/>
          <w:sz w:val="36"/>
          <w:szCs w:val="28"/>
        </w:rPr>
        <w:t>絡</w:t>
      </w:r>
      <w:r w:rsidRPr="00A07EC3">
        <w:rPr>
          <w:rFonts w:ascii="Arial" w:eastAsia="標楷體" w:hAnsi="Arial" w:cs="Arial"/>
          <w:sz w:val="36"/>
          <w:szCs w:val="28"/>
        </w:rPr>
        <w:t xml:space="preserve"> </w:t>
      </w:r>
      <w:r w:rsidRPr="00A07EC3">
        <w:rPr>
          <w:rFonts w:ascii="Arial" w:eastAsia="標楷體" w:hAnsi="Arial" w:cs="Arial"/>
          <w:sz w:val="36"/>
          <w:szCs w:val="28"/>
        </w:rPr>
        <w:t>人：</w:t>
      </w:r>
    </w:p>
    <w:p w14:paraId="37136AE7" w14:textId="77777777" w:rsidR="003B370B" w:rsidRPr="00A07EC3" w:rsidRDefault="003B370B" w:rsidP="002D2546">
      <w:pPr>
        <w:spacing w:beforeLines="50" w:before="180" w:afterLines="50" w:after="180" w:line="500" w:lineRule="exact"/>
        <w:ind w:leftChars="1067" w:left="4404" w:hangingChars="512" w:hanging="1843"/>
        <w:rPr>
          <w:rFonts w:ascii="Arial" w:eastAsia="標楷體" w:hAnsi="Arial" w:cs="Arial"/>
          <w:sz w:val="36"/>
          <w:szCs w:val="28"/>
        </w:rPr>
      </w:pPr>
      <w:r w:rsidRPr="00A07EC3">
        <w:rPr>
          <w:rFonts w:ascii="Arial" w:eastAsia="標楷體" w:hAnsi="Arial" w:cs="Arial"/>
          <w:sz w:val="36"/>
          <w:szCs w:val="28"/>
        </w:rPr>
        <w:t>電</w:t>
      </w:r>
      <w:r w:rsidRPr="00A07EC3">
        <w:rPr>
          <w:rFonts w:ascii="Arial" w:eastAsia="標楷體" w:hAnsi="Arial" w:cs="Arial"/>
          <w:sz w:val="36"/>
          <w:szCs w:val="28"/>
        </w:rPr>
        <w:t xml:space="preserve">    </w:t>
      </w:r>
      <w:r w:rsidRPr="00A07EC3">
        <w:rPr>
          <w:rFonts w:ascii="Arial" w:eastAsia="標楷體" w:hAnsi="Arial" w:cs="Arial"/>
          <w:sz w:val="36"/>
          <w:szCs w:val="28"/>
        </w:rPr>
        <w:t>話：</w:t>
      </w:r>
    </w:p>
    <w:p w14:paraId="7EF8FBB4" w14:textId="008EF269" w:rsidR="00662BEB" w:rsidRPr="00A07EC3" w:rsidRDefault="00662BEB" w:rsidP="002D2546">
      <w:pPr>
        <w:spacing w:beforeLines="50" w:before="180" w:afterLines="50" w:after="180" w:line="500" w:lineRule="exact"/>
        <w:rPr>
          <w:rFonts w:ascii="Arial" w:eastAsia="標楷體" w:hAnsi="Arial" w:cs="Arial"/>
          <w:sz w:val="36"/>
          <w:szCs w:val="28"/>
        </w:rPr>
      </w:pPr>
      <w:r w:rsidRPr="00A07EC3">
        <w:rPr>
          <w:rFonts w:ascii="Arial" w:eastAsia="標楷體" w:hAnsi="Arial" w:cs="Arial"/>
          <w:sz w:val="36"/>
          <w:szCs w:val="28"/>
        </w:rPr>
        <w:t xml:space="preserve">　　　　　　　地　　址：</w:t>
      </w:r>
    </w:p>
    <w:sectPr w:rsidR="00662BEB" w:rsidRPr="00A07EC3" w:rsidSect="00DD1DE1">
      <w:pgSz w:w="16838" w:h="11906" w:orient="landscape" w:code="9"/>
      <w:pgMar w:top="1797" w:right="1440" w:bottom="1797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3647A" w14:textId="77777777" w:rsidR="00A22D44" w:rsidRDefault="00A22D44" w:rsidP="00ED2AF2">
      <w:r>
        <w:separator/>
      </w:r>
    </w:p>
  </w:endnote>
  <w:endnote w:type="continuationSeparator" w:id="0">
    <w:p w14:paraId="583C52D8" w14:textId="77777777" w:rsidR="00A22D44" w:rsidRDefault="00A22D44" w:rsidP="00ED2A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89BD3" w14:textId="77777777" w:rsidR="00A22D44" w:rsidRDefault="00A22D44" w:rsidP="00ED2AF2">
      <w:r>
        <w:separator/>
      </w:r>
    </w:p>
  </w:footnote>
  <w:footnote w:type="continuationSeparator" w:id="0">
    <w:p w14:paraId="0FD2B0AF" w14:textId="77777777" w:rsidR="00A22D44" w:rsidRDefault="00A22D44" w:rsidP="00ED2A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MrEwNjc0MjGwNDRS0lEKTi0uzszPAykwrAUAIpL89CwAAAA="/>
  </w:docVars>
  <w:rsids>
    <w:rsidRoot w:val="00A25400"/>
    <w:rsid w:val="00013DF9"/>
    <w:rsid w:val="000737F6"/>
    <w:rsid w:val="0011084B"/>
    <w:rsid w:val="001544C9"/>
    <w:rsid w:val="002002C9"/>
    <w:rsid w:val="00215090"/>
    <w:rsid w:val="002B170E"/>
    <w:rsid w:val="002C69E1"/>
    <w:rsid w:val="002D2546"/>
    <w:rsid w:val="002F1557"/>
    <w:rsid w:val="003061C6"/>
    <w:rsid w:val="00356640"/>
    <w:rsid w:val="003A1A92"/>
    <w:rsid w:val="003B370B"/>
    <w:rsid w:val="004A50C8"/>
    <w:rsid w:val="004C43AF"/>
    <w:rsid w:val="004F2806"/>
    <w:rsid w:val="004F3B95"/>
    <w:rsid w:val="004F50DA"/>
    <w:rsid w:val="00514409"/>
    <w:rsid w:val="00527813"/>
    <w:rsid w:val="00540990"/>
    <w:rsid w:val="005603B7"/>
    <w:rsid w:val="00596C29"/>
    <w:rsid w:val="005B08B8"/>
    <w:rsid w:val="005F2845"/>
    <w:rsid w:val="00662383"/>
    <w:rsid w:val="00662BEB"/>
    <w:rsid w:val="00664486"/>
    <w:rsid w:val="00690281"/>
    <w:rsid w:val="006A4CC6"/>
    <w:rsid w:val="006C4BC0"/>
    <w:rsid w:val="006D151F"/>
    <w:rsid w:val="0073726C"/>
    <w:rsid w:val="007663DD"/>
    <w:rsid w:val="007B631A"/>
    <w:rsid w:val="007B7F22"/>
    <w:rsid w:val="00804F16"/>
    <w:rsid w:val="008340AB"/>
    <w:rsid w:val="008B79F7"/>
    <w:rsid w:val="008C6219"/>
    <w:rsid w:val="008D7C9A"/>
    <w:rsid w:val="00932A70"/>
    <w:rsid w:val="00954AEE"/>
    <w:rsid w:val="009C3DA9"/>
    <w:rsid w:val="00A07EC3"/>
    <w:rsid w:val="00A22D44"/>
    <w:rsid w:val="00A25400"/>
    <w:rsid w:val="00A30B0E"/>
    <w:rsid w:val="00AA5905"/>
    <w:rsid w:val="00B05FD2"/>
    <w:rsid w:val="00BE33CB"/>
    <w:rsid w:val="00BF5F74"/>
    <w:rsid w:val="00C4151E"/>
    <w:rsid w:val="00C451A0"/>
    <w:rsid w:val="00C733E2"/>
    <w:rsid w:val="00C93222"/>
    <w:rsid w:val="00CB3AEB"/>
    <w:rsid w:val="00CB71AD"/>
    <w:rsid w:val="00D0531E"/>
    <w:rsid w:val="00D74021"/>
    <w:rsid w:val="00DD1DE1"/>
    <w:rsid w:val="00E00F48"/>
    <w:rsid w:val="00E265AA"/>
    <w:rsid w:val="00E330AB"/>
    <w:rsid w:val="00ED2AF2"/>
    <w:rsid w:val="00EF305D"/>
    <w:rsid w:val="00F159B0"/>
    <w:rsid w:val="00F43091"/>
    <w:rsid w:val="00F63091"/>
    <w:rsid w:val="00F82196"/>
    <w:rsid w:val="00F87DA2"/>
    <w:rsid w:val="00F94E12"/>
    <w:rsid w:val="00F95ABE"/>
    <w:rsid w:val="00FE4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67FC02"/>
  <w15:docId w15:val="{A10BF3DA-DFF5-4E69-8EAF-7FCA4AC8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D1DE1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ED2A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ED2AF2"/>
    <w:rPr>
      <w:kern w:val="2"/>
    </w:rPr>
  </w:style>
  <w:style w:type="paragraph" w:styleId="a5">
    <w:name w:val="footer"/>
    <w:basedOn w:val="a"/>
    <w:link w:val="a6"/>
    <w:rsid w:val="00ED2A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ED2AF2"/>
    <w:rPr>
      <w:kern w:val="2"/>
    </w:rPr>
  </w:style>
  <w:style w:type="paragraph" w:styleId="a7">
    <w:name w:val="Balloon Text"/>
    <w:basedOn w:val="a"/>
    <w:link w:val="a8"/>
    <w:rsid w:val="00690281"/>
    <w:rPr>
      <w:rFonts w:ascii="Cambria" w:hAnsi="Cambria"/>
      <w:sz w:val="18"/>
      <w:szCs w:val="18"/>
    </w:rPr>
  </w:style>
  <w:style w:type="character" w:customStyle="1" w:styleId="a8">
    <w:name w:val="註解方塊文字 字元"/>
    <w:link w:val="a7"/>
    <w:rsid w:val="00690281"/>
    <w:rPr>
      <w:rFonts w:ascii="Cambria" w:eastAsia="新細明體" w:hAnsi="Cambria" w:cs="Times New Roman"/>
      <w:kern w:val="2"/>
      <w:sz w:val="18"/>
      <w:szCs w:val="18"/>
    </w:rPr>
  </w:style>
  <w:style w:type="paragraph" w:styleId="a9">
    <w:name w:val="Revision"/>
    <w:hidden/>
    <w:uiPriority w:val="99"/>
    <w:semiHidden/>
    <w:rsid w:val="00E330AB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3</Characters>
  <Application>Microsoft Office Word</Application>
  <DocSecurity>0</DocSecurity>
  <Lines>1</Lines>
  <Paragraphs>1</Paragraphs>
  <ScaleCrop>false</ScaleCrop>
  <Company>CPC</Company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１經濟部公司登記證明文件</dc:title>
  <dc:creator>CPC</dc:creator>
  <cp:lastModifiedBy>02912余科玫</cp:lastModifiedBy>
  <cp:revision>3</cp:revision>
  <cp:lastPrinted>2006-07-07T07:36:00Z</cp:lastPrinted>
  <dcterms:created xsi:type="dcterms:W3CDTF">2026-07-09T08:46:00Z</dcterms:created>
  <dcterms:modified xsi:type="dcterms:W3CDTF">2026-07-14T02:01:00Z</dcterms:modified>
</cp:coreProperties>
</file>